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83BA2" w14:textId="567B0DA4" w:rsidR="00E07F91" w:rsidRPr="009B01FD" w:rsidRDefault="00E07F91">
      <w:pPr>
        <w:rPr>
          <w:rFonts w:ascii="Garamond" w:hAnsi="Garamond"/>
          <w:sz w:val="24"/>
          <w:szCs w:val="24"/>
        </w:rPr>
      </w:pPr>
    </w:p>
    <w:p w14:paraId="7B6C8242" w14:textId="297C8AC7" w:rsidR="00423AD4" w:rsidRPr="009B01FD" w:rsidRDefault="00423AD4" w:rsidP="00423AD4">
      <w:pPr>
        <w:spacing w:line="240" w:lineRule="auto"/>
        <w:jc w:val="right"/>
        <w:rPr>
          <w:rFonts w:ascii="Garamond" w:eastAsia="Times New Roman" w:hAnsi="Garamond" w:cs="Arial"/>
          <w:sz w:val="24"/>
          <w:szCs w:val="24"/>
          <w:lang w:eastAsia="en-PH"/>
        </w:rPr>
      </w:pPr>
      <w:r w:rsidRPr="009B01FD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 xml:space="preserve">Research Form </w:t>
      </w:r>
      <w:r w:rsidR="009503E0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2</w:t>
      </w:r>
      <w:r w:rsidRPr="009B01FD"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 xml:space="preserve"> – Research Topic Acceptance From</w:t>
      </w:r>
    </w:p>
    <w:p w14:paraId="0CCE2586" w14:textId="77777777" w:rsidR="00423AD4" w:rsidRPr="009B01FD" w:rsidRDefault="00423AD4" w:rsidP="00423AD4">
      <w:pPr>
        <w:spacing w:after="0" w:line="240" w:lineRule="auto"/>
        <w:rPr>
          <w:rFonts w:ascii="Garamond" w:eastAsia="Times New Roman" w:hAnsi="Garamond" w:cs="Arial"/>
          <w:sz w:val="24"/>
          <w:szCs w:val="24"/>
          <w:lang w:eastAsia="en-PH"/>
        </w:rPr>
      </w:pPr>
    </w:p>
    <w:p w14:paraId="5B824FC8" w14:textId="77777777" w:rsidR="00423AD4" w:rsidRPr="009B01FD" w:rsidRDefault="00423AD4" w:rsidP="00423AD4">
      <w:pPr>
        <w:spacing w:after="0" w:line="240" w:lineRule="auto"/>
        <w:jc w:val="both"/>
        <w:rPr>
          <w:rFonts w:ascii="Garamond" w:eastAsia="Times New Roman" w:hAnsi="Garamond" w:cs="Arial"/>
          <w:sz w:val="24"/>
          <w:szCs w:val="24"/>
          <w:lang w:eastAsia="en-PH"/>
        </w:rPr>
      </w:pPr>
      <w:r w:rsidRPr="009B01FD">
        <w:rPr>
          <w:rFonts w:ascii="Garamond" w:eastAsia="Times New Roman" w:hAnsi="Garamond" w:cs="Arial"/>
          <w:color w:val="000000"/>
          <w:sz w:val="24"/>
          <w:szCs w:val="24"/>
          <w:lang w:eastAsia="en-PH"/>
        </w:rPr>
        <w:t>The CCC Research and Innovation Office in coordination with the technical panel from the Department of ________________has recently reviewed and approved your research topic/tentative title outlined below. </w:t>
      </w:r>
    </w:p>
    <w:p w14:paraId="313B9E26" w14:textId="77777777" w:rsidR="00423AD4" w:rsidRPr="009B01FD" w:rsidRDefault="00423AD4" w:rsidP="00423AD4">
      <w:pPr>
        <w:spacing w:after="0" w:line="240" w:lineRule="auto"/>
        <w:rPr>
          <w:rFonts w:ascii="Garamond" w:eastAsia="Times New Roman" w:hAnsi="Garamond" w:cs="Arial"/>
          <w:sz w:val="24"/>
          <w:szCs w:val="24"/>
          <w:lang w:eastAsia="en-PH"/>
        </w:rPr>
      </w:pPr>
    </w:p>
    <w:tbl>
      <w:tblPr>
        <w:tblW w:w="9092" w:type="dxa"/>
        <w:tblInd w:w="42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6"/>
        <w:gridCol w:w="4326"/>
      </w:tblGrid>
      <w:tr w:rsidR="00423AD4" w:rsidRPr="009B01FD" w14:paraId="056221CB" w14:textId="77777777" w:rsidTr="00E44C5F">
        <w:trPr>
          <w:trHeight w:val="734"/>
        </w:trPr>
        <w:tc>
          <w:tcPr>
            <w:tcW w:w="4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EE042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Research Topic/Tentative Title</w:t>
            </w:r>
          </w:p>
        </w:tc>
        <w:tc>
          <w:tcPr>
            <w:tcW w:w="4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E369E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</w:p>
        </w:tc>
      </w:tr>
      <w:tr w:rsidR="00423AD4" w:rsidRPr="009B01FD" w14:paraId="13C03478" w14:textId="77777777" w:rsidTr="00E44C5F">
        <w:trPr>
          <w:trHeight w:val="100"/>
        </w:trPr>
        <w:tc>
          <w:tcPr>
            <w:tcW w:w="4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B72CC9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HNRDA Section and Research theme (aligned to the CCC Research Agenda)</w:t>
            </w:r>
          </w:p>
        </w:tc>
        <w:tc>
          <w:tcPr>
            <w:tcW w:w="4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3DCBCD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</w:p>
        </w:tc>
      </w:tr>
      <w:tr w:rsidR="00423AD4" w:rsidRPr="009B01FD" w14:paraId="47A0B419" w14:textId="77777777" w:rsidTr="00E44C5F">
        <w:trPr>
          <w:trHeight w:val="671"/>
        </w:trPr>
        <w:tc>
          <w:tcPr>
            <w:tcW w:w="4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98D86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Authors</w:t>
            </w:r>
          </w:p>
        </w:tc>
        <w:tc>
          <w:tcPr>
            <w:tcW w:w="4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734C8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</w:p>
        </w:tc>
      </w:tr>
      <w:tr w:rsidR="00423AD4" w:rsidRPr="009B01FD" w14:paraId="4006FDAB" w14:textId="77777777" w:rsidTr="00E44C5F">
        <w:trPr>
          <w:trHeight w:val="321"/>
        </w:trPr>
        <w:tc>
          <w:tcPr>
            <w:tcW w:w="4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9FBF2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Approval Date</w:t>
            </w:r>
          </w:p>
        </w:tc>
        <w:tc>
          <w:tcPr>
            <w:tcW w:w="4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B35D17" w14:textId="77777777" w:rsidR="00423AD4" w:rsidRPr="009B01FD" w:rsidRDefault="00423AD4" w:rsidP="007131D9">
            <w:pPr>
              <w:spacing w:after="0" w:line="240" w:lineRule="auto"/>
              <w:rPr>
                <w:rFonts w:ascii="Garamond" w:eastAsia="Times New Roman" w:hAnsi="Garamond" w:cs="Arial"/>
                <w:sz w:val="24"/>
                <w:szCs w:val="24"/>
                <w:lang w:eastAsia="en-PH"/>
              </w:rPr>
            </w:pPr>
          </w:p>
        </w:tc>
      </w:tr>
    </w:tbl>
    <w:p w14:paraId="673E5971" w14:textId="77777777" w:rsidR="00423AD4" w:rsidRPr="009B01FD" w:rsidRDefault="00423AD4" w:rsidP="00423AD4">
      <w:pPr>
        <w:spacing w:after="0" w:line="240" w:lineRule="auto"/>
        <w:ind w:left="720" w:firstLine="720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p w14:paraId="5DFA3976" w14:textId="77777777" w:rsidR="00423AD4" w:rsidRPr="009B01FD" w:rsidRDefault="00423AD4" w:rsidP="00423AD4">
      <w:pPr>
        <w:spacing w:after="0" w:line="240" w:lineRule="auto"/>
        <w:ind w:left="720" w:firstLine="720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p w14:paraId="637B55E8" w14:textId="77777777" w:rsidR="00423AD4" w:rsidRPr="009B01FD" w:rsidRDefault="00423AD4" w:rsidP="00423AD4">
      <w:pPr>
        <w:spacing w:after="0" w:line="240" w:lineRule="auto"/>
        <w:ind w:left="720" w:firstLine="720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p w14:paraId="0D9B90A8" w14:textId="77777777" w:rsidR="00423AD4" w:rsidRPr="009B01FD" w:rsidRDefault="00423AD4" w:rsidP="00423AD4">
      <w:pPr>
        <w:spacing w:after="0" w:line="240" w:lineRule="auto"/>
        <w:ind w:left="720" w:firstLine="720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p w14:paraId="24093BAC" w14:textId="77777777" w:rsidR="00423AD4" w:rsidRPr="009B01FD" w:rsidRDefault="00423AD4" w:rsidP="00423AD4">
      <w:pPr>
        <w:spacing w:after="0" w:line="240" w:lineRule="auto"/>
        <w:ind w:left="720" w:firstLine="720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1"/>
        <w:gridCol w:w="4213"/>
        <w:gridCol w:w="3216"/>
      </w:tblGrid>
      <w:tr w:rsidR="00423AD4" w:rsidRPr="009B01FD" w14:paraId="1B3690D0" w14:textId="77777777" w:rsidTr="009B01FD">
        <w:tc>
          <w:tcPr>
            <w:tcW w:w="1211" w:type="dxa"/>
          </w:tcPr>
          <w:p w14:paraId="114309A2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53D53EA7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216" w:type="dxa"/>
          </w:tcPr>
          <w:p w14:paraId="36D16C5A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_________________________</w:t>
            </w:r>
          </w:p>
        </w:tc>
      </w:tr>
      <w:tr w:rsidR="00423AD4" w:rsidRPr="009B01FD" w14:paraId="2203B610" w14:textId="77777777" w:rsidTr="009B01FD">
        <w:tc>
          <w:tcPr>
            <w:tcW w:w="1211" w:type="dxa"/>
          </w:tcPr>
          <w:p w14:paraId="175E466B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16C03BF5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Adviser</w:t>
            </w:r>
          </w:p>
        </w:tc>
        <w:tc>
          <w:tcPr>
            <w:tcW w:w="3216" w:type="dxa"/>
          </w:tcPr>
          <w:p w14:paraId="67C8EB9C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Date Signed</w:t>
            </w:r>
          </w:p>
        </w:tc>
      </w:tr>
      <w:tr w:rsidR="00423AD4" w:rsidRPr="009B01FD" w14:paraId="6F48DF3B" w14:textId="77777777" w:rsidTr="009B01FD">
        <w:tc>
          <w:tcPr>
            <w:tcW w:w="1211" w:type="dxa"/>
          </w:tcPr>
          <w:p w14:paraId="036C36FE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69866412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63B9F069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47E842AD" w14:textId="77777777" w:rsidTr="009B01FD">
        <w:tc>
          <w:tcPr>
            <w:tcW w:w="1211" w:type="dxa"/>
          </w:tcPr>
          <w:p w14:paraId="59A8DAA2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3DD870F6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33726DBA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37D729EF" w14:textId="77777777" w:rsidTr="009B01FD">
        <w:tc>
          <w:tcPr>
            <w:tcW w:w="1211" w:type="dxa"/>
          </w:tcPr>
          <w:p w14:paraId="3452B2FA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63A8E946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216" w:type="dxa"/>
          </w:tcPr>
          <w:p w14:paraId="620A1511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_________________________</w:t>
            </w:r>
          </w:p>
        </w:tc>
      </w:tr>
      <w:tr w:rsidR="00423AD4" w:rsidRPr="009B01FD" w14:paraId="0DFBAF12" w14:textId="77777777" w:rsidTr="009B01FD">
        <w:tc>
          <w:tcPr>
            <w:tcW w:w="1211" w:type="dxa"/>
          </w:tcPr>
          <w:p w14:paraId="547079DC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79FFC40F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Research Facilitator</w:t>
            </w:r>
          </w:p>
        </w:tc>
        <w:tc>
          <w:tcPr>
            <w:tcW w:w="3216" w:type="dxa"/>
          </w:tcPr>
          <w:p w14:paraId="64117D2A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Date Signed</w:t>
            </w:r>
          </w:p>
        </w:tc>
      </w:tr>
      <w:tr w:rsidR="00423AD4" w:rsidRPr="009B01FD" w14:paraId="4CF18A77" w14:textId="77777777" w:rsidTr="009B01FD">
        <w:tc>
          <w:tcPr>
            <w:tcW w:w="1211" w:type="dxa"/>
          </w:tcPr>
          <w:p w14:paraId="75C05BD8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  <w:p w14:paraId="13BDA65F" w14:textId="77777777" w:rsidR="0082527C" w:rsidRPr="009B01FD" w:rsidRDefault="0082527C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  <w:p w14:paraId="51C55AC1" w14:textId="77777777" w:rsidR="0082527C" w:rsidRPr="009B01FD" w:rsidRDefault="0082527C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  <w:p w14:paraId="0B77EDDB" w14:textId="6DA443AE" w:rsidR="0082527C" w:rsidRPr="009B01FD" w:rsidRDefault="0082527C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12EC9366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18DF634F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46803131" w14:textId="77777777" w:rsidTr="009B01FD">
        <w:tc>
          <w:tcPr>
            <w:tcW w:w="1211" w:type="dxa"/>
          </w:tcPr>
          <w:p w14:paraId="6959DCFB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377F7CA6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30DDC2A0" w14:textId="77777777" w:rsidR="00423AD4" w:rsidRPr="009B01FD" w:rsidRDefault="00423AD4" w:rsidP="007131D9">
            <w:pPr>
              <w:jc w:val="center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3F8F48A8" w14:textId="77777777" w:rsidTr="009B01FD">
        <w:tc>
          <w:tcPr>
            <w:tcW w:w="1211" w:type="dxa"/>
          </w:tcPr>
          <w:p w14:paraId="3EEC0010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 xml:space="preserve">Noted: </w:t>
            </w:r>
          </w:p>
        </w:tc>
        <w:tc>
          <w:tcPr>
            <w:tcW w:w="4213" w:type="dxa"/>
          </w:tcPr>
          <w:p w14:paraId="7ECB48CA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216" w:type="dxa"/>
          </w:tcPr>
          <w:p w14:paraId="57B46B90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7F0D6244" w14:textId="77777777" w:rsidTr="009B01FD">
        <w:tc>
          <w:tcPr>
            <w:tcW w:w="1211" w:type="dxa"/>
          </w:tcPr>
          <w:p w14:paraId="76E32A99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03E61A0F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Program Director</w:t>
            </w:r>
          </w:p>
        </w:tc>
        <w:tc>
          <w:tcPr>
            <w:tcW w:w="3216" w:type="dxa"/>
          </w:tcPr>
          <w:p w14:paraId="2D826946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5CB902E1" w14:textId="77777777" w:rsidTr="009B01FD">
        <w:tc>
          <w:tcPr>
            <w:tcW w:w="1211" w:type="dxa"/>
          </w:tcPr>
          <w:p w14:paraId="3F7FC19D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23338811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0AF7BA76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3A866821" w14:textId="77777777" w:rsidTr="009B01FD">
        <w:tc>
          <w:tcPr>
            <w:tcW w:w="1211" w:type="dxa"/>
          </w:tcPr>
          <w:p w14:paraId="40B04C8D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46759CC2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290B88A8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5D84D48C" w14:textId="77777777" w:rsidTr="009B01FD">
        <w:tc>
          <w:tcPr>
            <w:tcW w:w="1211" w:type="dxa"/>
          </w:tcPr>
          <w:p w14:paraId="51557E52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57DC02CE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2E646BB5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2600DCDE" w14:textId="77777777" w:rsidTr="009B01FD">
        <w:tc>
          <w:tcPr>
            <w:tcW w:w="1211" w:type="dxa"/>
          </w:tcPr>
          <w:p w14:paraId="4BDAD7E0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4213" w:type="dxa"/>
          </w:tcPr>
          <w:p w14:paraId="25987E20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3216" w:type="dxa"/>
          </w:tcPr>
          <w:p w14:paraId="662B4B9E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423AD4" w:rsidRPr="009B01FD" w14:paraId="6696C315" w14:textId="77777777" w:rsidTr="009B01FD">
        <w:tc>
          <w:tcPr>
            <w:tcW w:w="1211" w:type="dxa"/>
          </w:tcPr>
          <w:p w14:paraId="0A25FCC7" w14:textId="77777777" w:rsidR="00423AD4" w:rsidRPr="009B01FD" w:rsidRDefault="00423AD4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Approved:</w:t>
            </w:r>
          </w:p>
        </w:tc>
        <w:tc>
          <w:tcPr>
            <w:tcW w:w="4213" w:type="dxa"/>
          </w:tcPr>
          <w:p w14:paraId="6E5F26BF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  <w:t>Signature over printed name</w:t>
            </w:r>
          </w:p>
        </w:tc>
        <w:tc>
          <w:tcPr>
            <w:tcW w:w="3216" w:type="dxa"/>
          </w:tcPr>
          <w:p w14:paraId="535E6007" w14:textId="77777777" w:rsidR="00423AD4" w:rsidRPr="009B01FD" w:rsidRDefault="00423AD4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</w:p>
        </w:tc>
      </w:tr>
      <w:tr w:rsidR="009B01FD" w:rsidRPr="009B01FD" w14:paraId="14D8AE79" w14:textId="77777777" w:rsidTr="009B01FD">
        <w:tc>
          <w:tcPr>
            <w:tcW w:w="1211" w:type="dxa"/>
          </w:tcPr>
          <w:p w14:paraId="40C6F4F7" w14:textId="77777777" w:rsidR="009B01FD" w:rsidRPr="009B01FD" w:rsidRDefault="009B01FD" w:rsidP="007131D9">
            <w:pP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</w:p>
        </w:tc>
        <w:tc>
          <w:tcPr>
            <w:tcW w:w="7429" w:type="dxa"/>
            <w:gridSpan w:val="2"/>
          </w:tcPr>
          <w:p w14:paraId="2BC3E298" w14:textId="219D488B" w:rsidR="009B01FD" w:rsidRPr="009B01FD" w:rsidRDefault="009B01FD" w:rsidP="007131D9">
            <w:pP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lang w:eastAsia="en-PH"/>
              </w:rPr>
            </w:pPr>
            <w:r w:rsidRPr="009B01FD"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Vice President for Research and Innovations</w:t>
            </w:r>
          </w:p>
        </w:tc>
      </w:tr>
    </w:tbl>
    <w:p w14:paraId="49C73C98" w14:textId="77777777" w:rsidR="00423AD4" w:rsidRPr="009B01FD" w:rsidRDefault="00423AD4">
      <w:pPr>
        <w:rPr>
          <w:rFonts w:ascii="Garamond" w:hAnsi="Garamond"/>
          <w:sz w:val="24"/>
          <w:szCs w:val="24"/>
          <w:lang w:val="en-PH"/>
        </w:rPr>
      </w:pPr>
    </w:p>
    <w:sectPr w:rsidR="00423AD4" w:rsidRPr="009B01FD" w:rsidSect="00B321C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CA2D2" w14:textId="77777777" w:rsidR="008879C3" w:rsidRDefault="008879C3" w:rsidP="00423AD4">
      <w:pPr>
        <w:spacing w:after="0" w:line="240" w:lineRule="auto"/>
      </w:pPr>
      <w:r>
        <w:separator/>
      </w:r>
    </w:p>
  </w:endnote>
  <w:endnote w:type="continuationSeparator" w:id="0">
    <w:p w14:paraId="3F6A0526" w14:textId="77777777" w:rsidR="008879C3" w:rsidRDefault="008879C3" w:rsidP="00423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DE56A" w14:textId="77777777" w:rsidR="003D1292" w:rsidRDefault="003D12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80D80" w14:textId="77777777" w:rsidR="00423AD4" w:rsidRDefault="00423A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C30D8" w14:textId="77777777" w:rsidR="003D1292" w:rsidRDefault="003D12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A4EE6" w14:textId="77777777" w:rsidR="008879C3" w:rsidRDefault="008879C3" w:rsidP="00423AD4">
      <w:pPr>
        <w:spacing w:after="0" w:line="240" w:lineRule="auto"/>
      </w:pPr>
      <w:r>
        <w:separator/>
      </w:r>
    </w:p>
  </w:footnote>
  <w:footnote w:type="continuationSeparator" w:id="0">
    <w:p w14:paraId="796674B7" w14:textId="77777777" w:rsidR="008879C3" w:rsidRDefault="008879C3" w:rsidP="00423A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986E8" w14:textId="77777777" w:rsidR="003D1292" w:rsidRDefault="003D12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708E2" w14:textId="77777777" w:rsidR="00423AD4" w:rsidRPr="00664398" w:rsidRDefault="00423AD4" w:rsidP="00423AD4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Calibri" w:eastAsia="Times New Roman" w:hAnsi="Calibri" w:cs="Calibri"/>
        <w:noProof/>
        <w:color w:val="000000"/>
        <w:bdr w:val="none" w:sz="0" w:space="0" w:color="auto" w:frame="1"/>
        <w:lang w:eastAsia="en-PH"/>
      </w:rPr>
      <w:drawing>
        <wp:inline distT="0" distB="0" distL="0" distR="0" wp14:anchorId="4AF54777" wp14:editId="3EC375E0">
          <wp:extent cx="847725" cy="84772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2CA8B7" w14:textId="77777777" w:rsidR="00423AD4" w:rsidRPr="00664398" w:rsidRDefault="00423AD4" w:rsidP="00423AD4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Times New Roman" w:eastAsia="Times New Roman" w:hAnsi="Times New Roman" w:cs="Times New Roman"/>
        <w:color w:val="000000"/>
        <w:sz w:val="32"/>
        <w:szCs w:val="32"/>
        <w:lang w:eastAsia="en-PH"/>
      </w:rPr>
      <w:t>CITY COLLEGE OF CALAMBA</w:t>
    </w:r>
  </w:p>
  <w:p w14:paraId="7A22282A" w14:textId="6B966C04" w:rsidR="00423AD4" w:rsidRPr="00423AD4" w:rsidRDefault="00423AD4" w:rsidP="00423AD4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en-PH"/>
      </w:rPr>
    </w:pPr>
    <w:r w:rsidRPr="00664398">
      <w:rPr>
        <w:rFonts w:ascii="Arial" w:eastAsia="Times New Roman" w:hAnsi="Arial" w:cs="Arial"/>
        <w:color w:val="000000"/>
        <w:sz w:val="20"/>
        <w:szCs w:val="20"/>
        <w:lang w:eastAsia="en-PH"/>
      </w:rPr>
      <w:t>OFFICE OF THE VICE PRESIDENT FOR RESEARCH AND INNOV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F3794" w14:textId="77777777" w:rsidR="003D1292" w:rsidRDefault="003D12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zcwNzc0NzcyM7VU0lEKTi0uzszPAykwqgUA2yWbqiwAAAA="/>
  </w:docVars>
  <w:rsids>
    <w:rsidRoot w:val="00423AD4"/>
    <w:rsid w:val="003D1292"/>
    <w:rsid w:val="00423AD4"/>
    <w:rsid w:val="006674A0"/>
    <w:rsid w:val="006E22E5"/>
    <w:rsid w:val="0082527C"/>
    <w:rsid w:val="008879C3"/>
    <w:rsid w:val="009503E0"/>
    <w:rsid w:val="009B01FD"/>
    <w:rsid w:val="00B24B49"/>
    <w:rsid w:val="00B321C3"/>
    <w:rsid w:val="00C77080"/>
    <w:rsid w:val="00DB5602"/>
    <w:rsid w:val="00E07F91"/>
    <w:rsid w:val="00E4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E77A"/>
  <w15:chartTrackingRefBased/>
  <w15:docId w15:val="{D6B40B03-A2A8-4226-A6CA-07A368EC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AD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3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AD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23A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AD4"/>
    <w:rPr>
      <w:lang w:val="en-US"/>
    </w:rPr>
  </w:style>
  <w:style w:type="table" w:styleId="TableGrid">
    <w:name w:val="Table Grid"/>
    <w:basedOn w:val="TableNormal"/>
    <w:uiPriority w:val="39"/>
    <w:rsid w:val="00423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 Lanuza</dc:creator>
  <cp:keywords/>
  <dc:description/>
  <cp:lastModifiedBy>Maryann Lanuza</cp:lastModifiedBy>
  <cp:revision>6</cp:revision>
  <dcterms:created xsi:type="dcterms:W3CDTF">2022-07-28T02:11:00Z</dcterms:created>
  <dcterms:modified xsi:type="dcterms:W3CDTF">2022-07-29T06:46:00Z</dcterms:modified>
</cp:coreProperties>
</file>